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C6B9B" w14:textId="5039615E" w:rsidR="00584C96" w:rsidRDefault="00892B7B" w:rsidP="0057598F">
      <w:pPr>
        <w:pStyle w:val="PaperTitle"/>
      </w:pPr>
      <w:r w:rsidRPr="00407EA1">
        <w:t xml:space="preserve">Write Here </w:t>
      </w:r>
      <w:proofErr w:type="gramStart"/>
      <w:r w:rsidRPr="00407EA1">
        <w:t>The</w:t>
      </w:r>
      <w:proofErr w:type="gramEnd"/>
      <w:r w:rsidRPr="00407EA1">
        <w:t xml:space="preserve"> Title Of Your Paper, Capitalize The First Letter Of Every Word In The Title.</w:t>
      </w:r>
      <w:r w:rsidR="0020438D">
        <w:t xml:space="preserve"> </w:t>
      </w:r>
      <w:r w:rsidR="002155EA" w:rsidRPr="0094117E">
        <w:rPr>
          <w:b w:val="0"/>
          <w:bCs/>
        </w:rPr>
        <w:t xml:space="preserve">- </w:t>
      </w:r>
      <w:proofErr w:type="spellStart"/>
      <w:r w:rsidR="0020438D" w:rsidRPr="0094117E">
        <w:rPr>
          <w:b w:val="0"/>
          <w:bCs/>
        </w:rPr>
        <w:t>Quickstyle</w:t>
      </w:r>
      <w:proofErr w:type="spellEnd"/>
      <w:r w:rsidR="0020438D" w:rsidRPr="0094117E">
        <w:rPr>
          <w:b w:val="0"/>
          <w:bCs/>
        </w:rPr>
        <w:t>: Paper</w:t>
      </w:r>
      <w:r w:rsidR="00B7356F">
        <w:rPr>
          <w:b w:val="0"/>
          <w:bCs/>
        </w:rPr>
        <w:t xml:space="preserve"> t</w:t>
      </w:r>
      <w:r w:rsidR="0020438D" w:rsidRPr="0094117E">
        <w:rPr>
          <w:b w:val="0"/>
          <w:bCs/>
        </w:rPr>
        <w:t>itle</w:t>
      </w:r>
    </w:p>
    <w:p w14:paraId="0AC8E3CA" w14:textId="2BA24795" w:rsidR="0057598F" w:rsidRPr="0057598F" w:rsidRDefault="0057598F" w:rsidP="009028A1">
      <w:pPr>
        <w:pStyle w:val="IntroText"/>
        <w:jc w:val="both"/>
        <w:rPr>
          <w:rStyle w:val="RefernciaIntensa"/>
        </w:rPr>
      </w:pPr>
      <w:r w:rsidRPr="0057598F">
        <w:rPr>
          <w:rStyle w:val="RefernciaIntensa"/>
        </w:rPr>
        <w:t xml:space="preserve">1*Corresponding author’s name and surname </w:t>
      </w:r>
      <w:r w:rsidR="002155EA">
        <w:rPr>
          <w:rStyle w:val="RefernciaIntensa"/>
        </w:rPr>
        <w:t xml:space="preserve">- </w:t>
      </w:r>
      <w:proofErr w:type="spellStart"/>
      <w:r w:rsidR="005B55F9" w:rsidRPr="002155EA">
        <w:rPr>
          <w:rStyle w:val="RefernciaIntensa"/>
        </w:rPr>
        <w:t>Quickstyle</w:t>
      </w:r>
      <w:proofErr w:type="spellEnd"/>
      <w:r w:rsidR="005B55F9" w:rsidRPr="002155EA">
        <w:rPr>
          <w:rStyle w:val="RefernciaIntensa"/>
        </w:rPr>
        <w:t>: Intro text</w:t>
      </w:r>
    </w:p>
    <w:p w14:paraId="57D784FD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  <w:r w:rsidRPr="0057598F">
        <w:rPr>
          <w:rStyle w:val="RefernciaIntensa"/>
        </w:rPr>
        <w:t>2 Co-author’s name and surname</w:t>
      </w:r>
    </w:p>
    <w:p w14:paraId="0215B821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</w:p>
    <w:p w14:paraId="164571C7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  <w:r w:rsidRPr="0057598F">
        <w:rPr>
          <w:rStyle w:val="RefernciaIntensa"/>
        </w:rPr>
        <w:t>1*Corresponding author’s university/institution, City, Country</w:t>
      </w:r>
    </w:p>
    <w:p w14:paraId="012AA415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  <w:r w:rsidRPr="0057598F">
        <w:rPr>
          <w:rStyle w:val="RefernciaIntensa"/>
        </w:rPr>
        <w:t>2 Co-author’s university/institution, City, Country</w:t>
      </w:r>
    </w:p>
    <w:p w14:paraId="5BE57A5E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</w:p>
    <w:p w14:paraId="0D943F98" w14:textId="54EC2FBA" w:rsidR="0057598F" w:rsidRPr="002155EA" w:rsidRDefault="0057598F" w:rsidP="009028A1">
      <w:pPr>
        <w:pStyle w:val="IntroTitle"/>
        <w:jc w:val="both"/>
        <w:rPr>
          <w:rStyle w:val="RefernciaIntensa"/>
        </w:rPr>
      </w:pPr>
      <w:r w:rsidRPr="0057598F">
        <w:rPr>
          <w:rStyle w:val="RefernciaIntensa"/>
        </w:rPr>
        <w:t>Abstract</w:t>
      </w:r>
      <w:r w:rsidR="005B55F9">
        <w:rPr>
          <w:rStyle w:val="RefernciaIntensa"/>
        </w:rPr>
        <w:t xml:space="preserve"> </w:t>
      </w:r>
      <w:r w:rsidR="002155EA" w:rsidRPr="0094117E">
        <w:rPr>
          <w:rStyle w:val="RefernciaIntensa"/>
          <w:b w:val="0"/>
          <w:bCs/>
        </w:rPr>
        <w:t xml:space="preserve">- </w:t>
      </w:r>
      <w:proofErr w:type="spellStart"/>
      <w:r w:rsidR="005B55F9" w:rsidRPr="0094117E">
        <w:rPr>
          <w:rStyle w:val="RefernciaIntensa"/>
          <w:b w:val="0"/>
          <w:bCs/>
        </w:rPr>
        <w:t>Quickstyle</w:t>
      </w:r>
      <w:proofErr w:type="spellEnd"/>
      <w:r w:rsidR="005B55F9" w:rsidRPr="0094117E">
        <w:rPr>
          <w:rStyle w:val="RefernciaIntensa"/>
          <w:b w:val="0"/>
          <w:bCs/>
        </w:rPr>
        <w:t>: Intro</w:t>
      </w:r>
      <w:r w:rsidR="00B7356F">
        <w:rPr>
          <w:rStyle w:val="RefernciaIntensa"/>
          <w:b w:val="0"/>
          <w:bCs/>
        </w:rPr>
        <w:t xml:space="preserve"> </w:t>
      </w:r>
      <w:r w:rsidR="005B55F9" w:rsidRPr="0094117E">
        <w:rPr>
          <w:rStyle w:val="RefernciaIntensa"/>
          <w:b w:val="0"/>
          <w:bCs/>
        </w:rPr>
        <w:t>title</w:t>
      </w:r>
    </w:p>
    <w:p w14:paraId="0B586830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  <w:r w:rsidRPr="0057598F">
        <w:rPr>
          <w:rStyle w:val="RefernciaIntensa"/>
        </w:rPr>
        <w:t>Write the abstract of your paper here. It should not be more than 250 words.</w:t>
      </w:r>
    </w:p>
    <w:p w14:paraId="59A1B53B" w14:textId="77777777" w:rsidR="0057598F" w:rsidRPr="0057598F" w:rsidRDefault="0057598F" w:rsidP="009028A1">
      <w:pPr>
        <w:pStyle w:val="IntroText"/>
        <w:jc w:val="both"/>
        <w:rPr>
          <w:rStyle w:val="RefernciaIntensa"/>
        </w:rPr>
      </w:pPr>
    </w:p>
    <w:p w14:paraId="2BB27053" w14:textId="77777777" w:rsidR="0057598F" w:rsidRPr="0057598F" w:rsidRDefault="0057598F" w:rsidP="009028A1">
      <w:pPr>
        <w:pStyle w:val="IntroTitle"/>
        <w:jc w:val="both"/>
        <w:rPr>
          <w:rStyle w:val="RefernciaIntensa"/>
        </w:rPr>
      </w:pPr>
      <w:r w:rsidRPr="0057598F">
        <w:rPr>
          <w:rStyle w:val="RefernciaIntensa"/>
        </w:rPr>
        <w:t>Keywords</w:t>
      </w:r>
    </w:p>
    <w:p w14:paraId="778BFC76" w14:textId="44851889" w:rsidR="0057598F" w:rsidRPr="0057598F" w:rsidRDefault="0057598F" w:rsidP="009028A1">
      <w:pPr>
        <w:pStyle w:val="IntroText"/>
        <w:jc w:val="both"/>
        <w:rPr>
          <w:rStyle w:val="RefernciaIntensa"/>
        </w:rPr>
      </w:pPr>
      <w:r w:rsidRPr="0057598F">
        <w:rPr>
          <w:rStyle w:val="RefernciaIntensa"/>
        </w:rPr>
        <w:t xml:space="preserve">Keyword 1, Keyword 2, </w:t>
      </w:r>
      <w:r w:rsidR="00E023E9" w:rsidRPr="0057598F">
        <w:rPr>
          <w:rStyle w:val="RefernciaIntensa"/>
        </w:rPr>
        <w:t xml:space="preserve">Keyword </w:t>
      </w:r>
      <w:r w:rsidR="00E023E9">
        <w:rPr>
          <w:rStyle w:val="RefernciaIntensa"/>
        </w:rPr>
        <w:t xml:space="preserve">3 </w:t>
      </w:r>
      <w:r w:rsidRPr="0057598F">
        <w:rPr>
          <w:rStyle w:val="RefernciaIntensa"/>
        </w:rPr>
        <w:t>(up to 6 keywords)</w:t>
      </w:r>
    </w:p>
    <w:p w14:paraId="62F2C621" w14:textId="77777777" w:rsidR="0057598F" w:rsidRPr="005B6F3E" w:rsidRDefault="0057598F" w:rsidP="009028A1">
      <w:pPr>
        <w:pStyle w:val="IntroText"/>
        <w:jc w:val="both"/>
        <w:rPr>
          <w:rStyle w:val="RefernciaIntensa"/>
        </w:rPr>
      </w:pPr>
    </w:p>
    <w:p w14:paraId="16A7DD45" w14:textId="1FEB5DAC" w:rsidR="005F04AD" w:rsidRPr="00407EA1" w:rsidRDefault="00F751E8" w:rsidP="009028A1">
      <w:pPr>
        <w:pStyle w:val="ParaTitle"/>
        <w:jc w:val="both"/>
      </w:pPr>
      <w:r>
        <w:t xml:space="preserve">1. </w:t>
      </w:r>
      <w:r w:rsidR="005F04AD" w:rsidRPr="00407EA1">
        <w:t>Introduction</w:t>
      </w:r>
      <w:r w:rsidR="007136AE">
        <w:t xml:space="preserve">. </w:t>
      </w:r>
      <w:r w:rsidR="00FF01F3" w:rsidRPr="0094117E">
        <w:rPr>
          <w:b w:val="0"/>
          <w:bCs/>
        </w:rPr>
        <w:t xml:space="preserve">- </w:t>
      </w:r>
      <w:proofErr w:type="spellStart"/>
      <w:r w:rsidR="008B4F98" w:rsidRPr="0094117E">
        <w:rPr>
          <w:b w:val="0"/>
          <w:bCs/>
        </w:rPr>
        <w:t>Quickstyle</w:t>
      </w:r>
      <w:proofErr w:type="spellEnd"/>
      <w:r w:rsidR="008B4F98" w:rsidRPr="0094117E">
        <w:rPr>
          <w:b w:val="0"/>
          <w:bCs/>
        </w:rPr>
        <w:t>:</w:t>
      </w:r>
      <w:r w:rsidR="00D06D9A">
        <w:rPr>
          <w:b w:val="0"/>
          <w:bCs/>
        </w:rPr>
        <w:t xml:space="preserve"> </w:t>
      </w:r>
      <w:r w:rsidR="00D06D9A" w:rsidRPr="00D06D9A">
        <w:rPr>
          <w:b w:val="0"/>
          <w:bCs/>
        </w:rPr>
        <w:t>Introduction</w:t>
      </w:r>
      <w:r w:rsidR="00D06D9A">
        <w:rPr>
          <w:b w:val="0"/>
          <w:bCs/>
        </w:rPr>
        <w:t xml:space="preserve"> </w:t>
      </w:r>
      <w:r w:rsidR="00D06D9A" w:rsidRPr="00D06D9A">
        <w:rPr>
          <w:b w:val="0"/>
          <w:bCs/>
        </w:rPr>
        <w:t>title</w:t>
      </w:r>
    </w:p>
    <w:p w14:paraId="40E06E84" w14:textId="04ED9FAD" w:rsidR="005F04AD" w:rsidRPr="0026082B" w:rsidRDefault="005F04AD" w:rsidP="009028A1">
      <w:pPr>
        <w:pStyle w:val="MainText"/>
        <w:jc w:val="both"/>
      </w:pPr>
      <w:r>
        <w:t>Begin with an introduction</w:t>
      </w:r>
      <w:r w:rsidRPr="0026082B">
        <w:t xml:space="preserve"> </w:t>
      </w:r>
      <w:r w:rsidR="00B7356F">
        <w:t>to</w:t>
      </w:r>
      <w:r w:rsidRPr="0026082B">
        <w:t xml:space="preserve"> your paper. If </w:t>
      </w:r>
      <w:proofErr w:type="gramStart"/>
      <w:r w:rsidRPr="0026082B">
        <w:t>required</w:t>
      </w:r>
      <w:proofErr w:type="gramEnd"/>
      <w:r w:rsidRPr="0026082B">
        <w:t xml:space="preserve"> you may change the title but without changing its format.</w:t>
      </w:r>
    </w:p>
    <w:p w14:paraId="7CFC9E9B" w14:textId="504646FD" w:rsidR="005F04AD" w:rsidRPr="0026082B" w:rsidRDefault="005F04AD" w:rsidP="009028A1">
      <w:pPr>
        <w:pStyle w:val="MainText"/>
        <w:jc w:val="both"/>
      </w:pPr>
      <w:r w:rsidRPr="0026082B">
        <w:t>Start each new paragraph with indent like this. Make sure not to change the type of letters/fonts or the formatting of the paper</w:t>
      </w:r>
      <w:r w:rsidRPr="00FF01F3">
        <w:t>.</w:t>
      </w:r>
      <w:r w:rsidR="00FF01F3">
        <w:t xml:space="preserve"> - </w:t>
      </w:r>
      <w:proofErr w:type="spellStart"/>
      <w:r w:rsidR="008B4F98" w:rsidRPr="00FF01F3">
        <w:t>Quickstyle</w:t>
      </w:r>
      <w:proofErr w:type="spellEnd"/>
      <w:r w:rsidR="008B4F98" w:rsidRPr="00FF01F3">
        <w:t>: Main text</w:t>
      </w:r>
    </w:p>
    <w:p w14:paraId="025DACA7" w14:textId="77777777" w:rsidR="005F04AD" w:rsidRPr="004324A2" w:rsidRDefault="005F04AD" w:rsidP="009028A1">
      <w:pPr>
        <w:tabs>
          <w:tab w:val="left" w:pos="945"/>
        </w:tabs>
        <w:ind w:firstLine="340"/>
        <w:jc w:val="both"/>
      </w:pPr>
    </w:p>
    <w:p w14:paraId="5EB53E62" w14:textId="3067EB3A" w:rsidR="005F04AD" w:rsidRPr="00747A70" w:rsidRDefault="00584C96" w:rsidP="009028A1">
      <w:pPr>
        <w:pStyle w:val="ParaTitle"/>
        <w:jc w:val="both"/>
      </w:pPr>
      <w:r>
        <w:t xml:space="preserve">2. </w:t>
      </w:r>
      <w:r w:rsidR="005F04AD">
        <w:t>Literature Review.</w:t>
      </w:r>
      <w:r w:rsidR="0094117E">
        <w:t xml:space="preserve"> </w:t>
      </w:r>
      <w:r w:rsidR="0094117E" w:rsidRPr="0094117E">
        <w:rPr>
          <w:b w:val="0"/>
          <w:bCs/>
        </w:rPr>
        <w:t xml:space="preserve">- </w:t>
      </w:r>
      <w:proofErr w:type="spellStart"/>
      <w:r w:rsidR="0094117E" w:rsidRPr="0094117E">
        <w:rPr>
          <w:b w:val="0"/>
          <w:bCs/>
        </w:rPr>
        <w:t>Quickstyle</w:t>
      </w:r>
      <w:proofErr w:type="spellEnd"/>
      <w:r w:rsidR="0094117E" w:rsidRPr="0094117E">
        <w:rPr>
          <w:b w:val="0"/>
          <w:bCs/>
        </w:rPr>
        <w:t xml:space="preserve">: </w:t>
      </w:r>
      <w:r w:rsidR="00B7356F" w:rsidRPr="00B7356F">
        <w:rPr>
          <w:b w:val="0"/>
          <w:bCs/>
        </w:rPr>
        <w:t>Literature Review Title</w:t>
      </w:r>
    </w:p>
    <w:p w14:paraId="6A272CE3" w14:textId="77777777" w:rsidR="005F04AD" w:rsidRDefault="005F04AD" w:rsidP="009028A1">
      <w:pPr>
        <w:tabs>
          <w:tab w:val="left" w:pos="945"/>
        </w:tabs>
        <w:jc w:val="both"/>
        <w:rPr>
          <w:b/>
        </w:rPr>
      </w:pPr>
      <w:r>
        <w:rPr>
          <w:b/>
        </w:rPr>
        <w:tab/>
      </w:r>
    </w:p>
    <w:p w14:paraId="7BF1F7E6" w14:textId="77777777" w:rsidR="005F04AD" w:rsidRPr="0026082B" w:rsidRDefault="005F04AD" w:rsidP="009028A1">
      <w:pPr>
        <w:pStyle w:val="MainText"/>
        <w:jc w:val="both"/>
      </w:pPr>
      <w:r>
        <w:t>Proceed with the literature review of your paper</w:t>
      </w:r>
      <w:r w:rsidRPr="0026082B">
        <w:t xml:space="preserve">. You </w:t>
      </w:r>
      <w:r>
        <w:t>can</w:t>
      </w:r>
      <w:r w:rsidRPr="0026082B">
        <w:t xml:space="preserve"> name the </w:t>
      </w:r>
      <w:r>
        <w:t>segment</w:t>
      </w:r>
      <w:r w:rsidRPr="0026082B">
        <w:t xml:space="preserve"> as required but without changing its format.</w:t>
      </w:r>
    </w:p>
    <w:p w14:paraId="0CC020ED" w14:textId="46A6069F" w:rsidR="005F04AD" w:rsidRPr="0026082B" w:rsidRDefault="005F04AD" w:rsidP="009028A1">
      <w:pPr>
        <w:pStyle w:val="MainText"/>
        <w:jc w:val="both"/>
      </w:pPr>
      <w:r w:rsidRPr="0026082B">
        <w:t>Start each new paragraph with indent like this. Make sure not to change the type of letters/fonts or the formatting of the paper.</w:t>
      </w:r>
      <w:r w:rsidR="00B7356F" w:rsidRPr="00B7356F">
        <w:t xml:space="preserve"> </w:t>
      </w:r>
      <w:r w:rsidR="00B7356F">
        <w:t xml:space="preserve">- </w:t>
      </w:r>
      <w:proofErr w:type="spellStart"/>
      <w:r w:rsidR="00B7356F" w:rsidRPr="00FF01F3">
        <w:t>Quickstyle</w:t>
      </w:r>
      <w:proofErr w:type="spellEnd"/>
      <w:r w:rsidR="00B7356F" w:rsidRPr="00FF01F3">
        <w:t>: Main text</w:t>
      </w:r>
    </w:p>
    <w:p w14:paraId="41BBED01" w14:textId="77777777" w:rsidR="005F04AD" w:rsidRPr="004324A2" w:rsidRDefault="005F04AD" w:rsidP="009028A1">
      <w:pPr>
        <w:tabs>
          <w:tab w:val="left" w:pos="945"/>
        </w:tabs>
        <w:ind w:firstLine="340"/>
        <w:jc w:val="both"/>
      </w:pPr>
    </w:p>
    <w:p w14:paraId="61800F16" w14:textId="1AD6758A" w:rsidR="005F04AD" w:rsidRPr="00747A70" w:rsidRDefault="007259CE" w:rsidP="009028A1">
      <w:pPr>
        <w:pStyle w:val="ParaTitle"/>
        <w:jc w:val="both"/>
      </w:pPr>
      <w:r>
        <w:t xml:space="preserve">3. </w:t>
      </w:r>
      <w:r w:rsidR="005F04AD">
        <w:t>Methodology.</w:t>
      </w:r>
      <w:r w:rsidR="0094117E">
        <w:t xml:space="preserve"> </w:t>
      </w:r>
      <w:r w:rsidR="0094117E" w:rsidRPr="0094117E">
        <w:rPr>
          <w:b w:val="0"/>
          <w:bCs/>
        </w:rPr>
        <w:t xml:space="preserve">- </w:t>
      </w:r>
      <w:proofErr w:type="spellStart"/>
      <w:r w:rsidR="0094117E" w:rsidRPr="0094117E">
        <w:rPr>
          <w:b w:val="0"/>
          <w:bCs/>
        </w:rPr>
        <w:t>Quickstyle</w:t>
      </w:r>
      <w:proofErr w:type="spellEnd"/>
      <w:r w:rsidR="0094117E" w:rsidRPr="0094117E">
        <w:rPr>
          <w:b w:val="0"/>
          <w:bCs/>
        </w:rPr>
        <w:t>: Methodology</w:t>
      </w:r>
      <w:r w:rsidR="00B7356F">
        <w:rPr>
          <w:b w:val="0"/>
          <w:bCs/>
        </w:rPr>
        <w:t xml:space="preserve"> </w:t>
      </w:r>
      <w:r w:rsidR="00B7356F" w:rsidRPr="00B7356F">
        <w:rPr>
          <w:b w:val="0"/>
          <w:bCs/>
        </w:rPr>
        <w:t>title</w:t>
      </w:r>
    </w:p>
    <w:p w14:paraId="08CFA306" w14:textId="77777777" w:rsidR="005F04AD" w:rsidRDefault="005F04AD" w:rsidP="009028A1">
      <w:pPr>
        <w:tabs>
          <w:tab w:val="left" w:pos="945"/>
        </w:tabs>
        <w:jc w:val="both"/>
        <w:rPr>
          <w:b/>
        </w:rPr>
      </w:pPr>
    </w:p>
    <w:p w14:paraId="20ADE377" w14:textId="77777777" w:rsidR="005F04AD" w:rsidRPr="0026082B" w:rsidRDefault="005F04AD" w:rsidP="009028A1">
      <w:pPr>
        <w:pStyle w:val="MainText"/>
        <w:jc w:val="both"/>
      </w:pPr>
      <w:r>
        <w:t>Proceed with the methodology of your paper</w:t>
      </w:r>
      <w:r w:rsidRPr="0026082B">
        <w:t xml:space="preserve">. You </w:t>
      </w:r>
      <w:r>
        <w:t>can</w:t>
      </w:r>
      <w:r w:rsidRPr="0026082B">
        <w:t xml:space="preserve"> name the </w:t>
      </w:r>
      <w:r>
        <w:t>segment</w:t>
      </w:r>
      <w:r w:rsidRPr="0026082B">
        <w:t xml:space="preserve"> as required but without changing its format.</w:t>
      </w:r>
    </w:p>
    <w:p w14:paraId="49FC0E3E" w14:textId="3C39A07F" w:rsidR="005F04AD" w:rsidRPr="0026082B" w:rsidRDefault="005F04AD" w:rsidP="009028A1">
      <w:pPr>
        <w:pStyle w:val="MainText"/>
        <w:jc w:val="both"/>
      </w:pPr>
      <w:r w:rsidRPr="0026082B">
        <w:t>Start each new paragraph with indent like this. Make sure not to change the type of letters/fonts or the formatting of the paper.</w:t>
      </w:r>
      <w:r w:rsidR="00B7356F" w:rsidRPr="00B7356F">
        <w:t xml:space="preserve"> </w:t>
      </w:r>
      <w:r w:rsidR="00B7356F">
        <w:t xml:space="preserve">- </w:t>
      </w:r>
      <w:proofErr w:type="spellStart"/>
      <w:r w:rsidR="00B7356F" w:rsidRPr="00FF01F3">
        <w:t>Quickstyle</w:t>
      </w:r>
      <w:proofErr w:type="spellEnd"/>
      <w:r w:rsidR="00B7356F" w:rsidRPr="00FF01F3">
        <w:t>: Main text</w:t>
      </w:r>
    </w:p>
    <w:p w14:paraId="65BB3B56" w14:textId="77777777" w:rsidR="005F04AD" w:rsidRPr="004324A2" w:rsidRDefault="005F04AD" w:rsidP="009028A1">
      <w:pPr>
        <w:tabs>
          <w:tab w:val="left" w:pos="945"/>
        </w:tabs>
        <w:ind w:firstLine="340"/>
        <w:jc w:val="both"/>
      </w:pPr>
    </w:p>
    <w:p w14:paraId="5AE031C6" w14:textId="3FB37DB5" w:rsidR="005F04AD" w:rsidRPr="00747A70" w:rsidRDefault="005F04AD" w:rsidP="009028A1">
      <w:pPr>
        <w:pStyle w:val="SubSegment"/>
        <w:jc w:val="both"/>
      </w:pPr>
      <w:r w:rsidRPr="00747A70">
        <w:t>Sub-Segment</w:t>
      </w:r>
      <w:r w:rsidR="00FF01F3">
        <w:t xml:space="preserve"> </w:t>
      </w:r>
      <w:r w:rsidR="00FF01F3" w:rsidRPr="006D3A61">
        <w:rPr>
          <w:i w:val="0"/>
          <w:iCs/>
        </w:rPr>
        <w:t xml:space="preserve">- </w:t>
      </w:r>
      <w:proofErr w:type="spellStart"/>
      <w:r w:rsidR="00EB0A9C" w:rsidRPr="006D3A61">
        <w:rPr>
          <w:i w:val="0"/>
          <w:iCs/>
        </w:rPr>
        <w:t>Quickstyle</w:t>
      </w:r>
      <w:proofErr w:type="spellEnd"/>
      <w:r w:rsidR="00EB0A9C" w:rsidRPr="006D3A61">
        <w:rPr>
          <w:i w:val="0"/>
          <w:iCs/>
        </w:rPr>
        <w:t xml:space="preserve">: </w:t>
      </w:r>
      <w:proofErr w:type="spellStart"/>
      <w:r w:rsidR="00EB0A9C" w:rsidRPr="006D3A61">
        <w:rPr>
          <w:i w:val="0"/>
          <w:iCs/>
        </w:rPr>
        <w:t>SubSegmen</w:t>
      </w:r>
      <w:proofErr w:type="spellEnd"/>
    </w:p>
    <w:p w14:paraId="65E26978" w14:textId="77777777" w:rsidR="005F04AD" w:rsidRPr="0096274B" w:rsidRDefault="005F04AD" w:rsidP="009028A1">
      <w:pPr>
        <w:tabs>
          <w:tab w:val="left" w:pos="945"/>
        </w:tabs>
        <w:jc w:val="both"/>
      </w:pPr>
    </w:p>
    <w:p w14:paraId="39F51A0E" w14:textId="77777777" w:rsidR="005F04AD" w:rsidRPr="0096274B" w:rsidRDefault="005F04AD" w:rsidP="009028A1">
      <w:pPr>
        <w:pStyle w:val="MainText"/>
        <w:jc w:val="both"/>
      </w:pPr>
      <w:r w:rsidRPr="0096274B">
        <w:t xml:space="preserve">You may include as many sub-segments as needed. You should name each sub-segment as required but make sure that the formatting of the paper remains the same. </w:t>
      </w:r>
    </w:p>
    <w:p w14:paraId="0AF54F6D" w14:textId="764D9409" w:rsidR="005F04AD" w:rsidRPr="0026082B" w:rsidRDefault="005F04AD" w:rsidP="009028A1">
      <w:pPr>
        <w:pStyle w:val="MainText"/>
        <w:jc w:val="both"/>
      </w:pPr>
      <w:r w:rsidRPr="0026082B">
        <w:t>Start each new paragraph with indent like this. Make sure not to change the type of letters/fonts or the formatting of the paper.</w:t>
      </w:r>
      <w:r w:rsidR="00B7356F">
        <w:t xml:space="preserve"> - </w:t>
      </w:r>
      <w:proofErr w:type="spellStart"/>
      <w:r w:rsidR="00B7356F" w:rsidRPr="00FF01F3">
        <w:t>Quickstyle</w:t>
      </w:r>
      <w:proofErr w:type="spellEnd"/>
      <w:r w:rsidR="00B7356F" w:rsidRPr="00FF01F3">
        <w:t>: Main text</w:t>
      </w:r>
    </w:p>
    <w:p w14:paraId="7FF4AEE2" w14:textId="77777777" w:rsidR="005F04AD" w:rsidRDefault="005F04AD" w:rsidP="009028A1">
      <w:pPr>
        <w:tabs>
          <w:tab w:val="left" w:pos="945"/>
        </w:tabs>
        <w:jc w:val="both"/>
      </w:pPr>
    </w:p>
    <w:p w14:paraId="68E60D55" w14:textId="77777777" w:rsidR="005F04AD" w:rsidRPr="004324A2" w:rsidRDefault="005F04AD" w:rsidP="009028A1">
      <w:pPr>
        <w:tabs>
          <w:tab w:val="left" w:pos="945"/>
        </w:tabs>
        <w:jc w:val="both"/>
      </w:pPr>
    </w:p>
    <w:p w14:paraId="5C9A722F" w14:textId="77777777" w:rsidR="007F2D8C" w:rsidRDefault="005F04AD" w:rsidP="009028A1">
      <w:pPr>
        <w:pStyle w:val="ParaTitle"/>
        <w:jc w:val="both"/>
      </w:pPr>
      <w:r w:rsidRPr="00747A70">
        <w:t>Table 1.</w:t>
      </w:r>
      <w:r>
        <w:t xml:space="preserve"> </w:t>
      </w:r>
    </w:p>
    <w:p w14:paraId="2C1B5C07" w14:textId="54E6136D" w:rsidR="005F04AD" w:rsidRPr="00BE001B" w:rsidRDefault="005F04AD" w:rsidP="009028A1">
      <w:pPr>
        <w:pStyle w:val="MainText"/>
        <w:jc w:val="both"/>
      </w:pPr>
      <w:r w:rsidRPr="00BE001B">
        <w:t>Write here the name or the description of the table.</w:t>
      </w:r>
      <w:r w:rsidR="00B7356F">
        <w:t xml:space="preserve"> </w:t>
      </w:r>
      <w:r w:rsidR="00756B3B">
        <w:t>-</w:t>
      </w:r>
      <w:r w:rsidR="00B7356F" w:rsidRPr="00B7356F">
        <w:t xml:space="preserve"> </w:t>
      </w:r>
      <w:proofErr w:type="spellStart"/>
      <w:r w:rsidR="00B7356F" w:rsidRPr="00FF01F3">
        <w:t>Quickstyle</w:t>
      </w:r>
      <w:proofErr w:type="spellEnd"/>
      <w:r w:rsidR="00B7356F">
        <w:t>: T</w:t>
      </w:r>
      <w:r w:rsidR="00B7356F" w:rsidRPr="00B7356F">
        <w:t>able description</w:t>
      </w:r>
    </w:p>
    <w:p w14:paraId="30A6420D" w14:textId="082511D6" w:rsidR="005F04AD" w:rsidRDefault="005F04AD" w:rsidP="009028A1">
      <w:pPr>
        <w:tabs>
          <w:tab w:val="left" w:pos="945"/>
        </w:tabs>
        <w:jc w:val="both"/>
      </w:pPr>
    </w:p>
    <w:p w14:paraId="1129EAF4" w14:textId="4DB237A1" w:rsidR="00B7356F" w:rsidRPr="004324A2" w:rsidRDefault="00B7356F" w:rsidP="009028A1">
      <w:pPr>
        <w:tabs>
          <w:tab w:val="left" w:pos="945"/>
        </w:tabs>
        <w:jc w:val="both"/>
      </w:pPr>
      <w:r>
        <w:t>(</w:t>
      </w:r>
      <w:r w:rsidR="00756B3B">
        <w:t>T</w:t>
      </w:r>
      <w:r w:rsidRPr="00B7356F">
        <w:t>able here</w:t>
      </w:r>
      <w:r>
        <w:t>)</w:t>
      </w:r>
    </w:p>
    <w:p w14:paraId="7540A777" w14:textId="77777777" w:rsidR="005F04AD" w:rsidRDefault="005F04AD" w:rsidP="009028A1">
      <w:pPr>
        <w:pStyle w:val="MainText"/>
        <w:jc w:val="both"/>
      </w:pPr>
      <w:r w:rsidRPr="004324A2">
        <w:t xml:space="preserve">Insert the table here. Number all the tables with </w:t>
      </w:r>
      <w:r w:rsidRPr="00B9393D">
        <w:t>c</w:t>
      </w:r>
      <w:r>
        <w:t>onsecutive</w:t>
      </w:r>
      <w:r w:rsidRPr="00B9393D">
        <w:t xml:space="preserve"> </w:t>
      </w:r>
      <w:r w:rsidRPr="004324A2">
        <w:t>numbers.</w:t>
      </w:r>
      <w:r>
        <w:t xml:space="preserve"> </w:t>
      </w:r>
      <w:r w:rsidRPr="00587514">
        <w:t xml:space="preserve">All tables should be numbered with Arabic numerals. Headings should be placed above tables, </w:t>
      </w:r>
      <w:r w:rsidRPr="00587514">
        <w:lastRenderedPageBreak/>
        <w:t xml:space="preserve">left justified. Leave one line space between the heading and the table. Tables must be embedded into the text and not supplied separately. </w:t>
      </w:r>
    </w:p>
    <w:p w14:paraId="4C6569A7" w14:textId="77777777" w:rsidR="005F04AD" w:rsidRDefault="005F04AD" w:rsidP="009028A1">
      <w:pPr>
        <w:tabs>
          <w:tab w:val="left" w:pos="945"/>
        </w:tabs>
        <w:jc w:val="both"/>
        <w:rPr>
          <w:b/>
        </w:rPr>
      </w:pPr>
    </w:p>
    <w:p w14:paraId="69931B62" w14:textId="77777777" w:rsidR="00F751E8" w:rsidRDefault="005F04AD" w:rsidP="009028A1">
      <w:pPr>
        <w:pStyle w:val="ParaTitle"/>
        <w:jc w:val="both"/>
      </w:pPr>
      <w:r w:rsidRPr="003C5C84">
        <w:t>Figure 1.</w:t>
      </w:r>
      <w:r>
        <w:t xml:space="preserve"> </w:t>
      </w:r>
    </w:p>
    <w:p w14:paraId="4B8E7823" w14:textId="5C549D1B" w:rsidR="00361DC7" w:rsidRDefault="005F04AD" w:rsidP="009028A1">
      <w:pPr>
        <w:pStyle w:val="MainText"/>
        <w:jc w:val="both"/>
      </w:pPr>
      <w:r w:rsidRPr="00BE001B">
        <w:t>Write here the name o</w:t>
      </w:r>
      <w:r w:rsidR="00361DC7">
        <w:t>r the description of the figure.</w:t>
      </w:r>
      <w:r w:rsidR="00756B3B">
        <w:t xml:space="preserve"> -</w:t>
      </w:r>
      <w:r w:rsidR="00756B3B" w:rsidRPr="00B7356F">
        <w:t xml:space="preserve"> </w:t>
      </w:r>
      <w:proofErr w:type="spellStart"/>
      <w:r w:rsidR="00756B3B" w:rsidRPr="00FF01F3">
        <w:t>Quickstyle</w:t>
      </w:r>
      <w:proofErr w:type="spellEnd"/>
      <w:r w:rsidR="00756B3B">
        <w:t>: Figure</w:t>
      </w:r>
      <w:r w:rsidR="00756B3B" w:rsidRPr="00B7356F">
        <w:t xml:space="preserve"> description</w:t>
      </w:r>
    </w:p>
    <w:p w14:paraId="2948C394" w14:textId="7466F5B7" w:rsidR="005F04AD" w:rsidRDefault="005F04AD" w:rsidP="009028A1">
      <w:pPr>
        <w:tabs>
          <w:tab w:val="left" w:pos="945"/>
        </w:tabs>
        <w:jc w:val="both"/>
      </w:pPr>
    </w:p>
    <w:p w14:paraId="2C72FA4A" w14:textId="536B26B4" w:rsidR="00756B3B" w:rsidRPr="004324A2" w:rsidRDefault="00756B3B" w:rsidP="009028A1">
      <w:pPr>
        <w:tabs>
          <w:tab w:val="left" w:pos="945"/>
        </w:tabs>
        <w:jc w:val="both"/>
      </w:pPr>
      <w:r>
        <w:t xml:space="preserve">(Figure </w:t>
      </w:r>
      <w:r w:rsidRPr="00B7356F">
        <w:t>here</w:t>
      </w:r>
      <w:r>
        <w:t>)</w:t>
      </w:r>
    </w:p>
    <w:p w14:paraId="6783D709" w14:textId="77777777" w:rsidR="00F751E8" w:rsidRDefault="005F04AD" w:rsidP="009028A1">
      <w:pPr>
        <w:pStyle w:val="MainText"/>
        <w:jc w:val="both"/>
      </w:pPr>
      <w:r w:rsidRPr="00587514">
        <w:t xml:space="preserve">Insert the </w:t>
      </w:r>
      <w:r>
        <w:t>figure</w:t>
      </w:r>
      <w:r w:rsidRPr="00587514">
        <w:t xml:space="preserve"> here.</w:t>
      </w:r>
      <w:r w:rsidR="00AA2BD4">
        <w:t xml:space="preserve"> Include source.</w:t>
      </w:r>
      <w:r w:rsidRPr="00587514">
        <w:t xml:space="preserve"> Number all the </w:t>
      </w:r>
      <w:r>
        <w:t>figures</w:t>
      </w:r>
      <w:r w:rsidRPr="00587514">
        <w:t xml:space="preserve"> with consecutive numbers. All </w:t>
      </w:r>
      <w:r>
        <w:t>figures</w:t>
      </w:r>
      <w:r w:rsidRPr="00587514">
        <w:t xml:space="preserve"> should be numbered with Arabic numerals. Headings should be placed above </w:t>
      </w:r>
      <w:r>
        <w:t>figures</w:t>
      </w:r>
      <w:r w:rsidRPr="00587514">
        <w:t xml:space="preserve">, left justified. Leave one line space between the heading and the </w:t>
      </w:r>
      <w:r>
        <w:t>figure</w:t>
      </w:r>
      <w:r w:rsidRPr="00587514">
        <w:t xml:space="preserve">. </w:t>
      </w:r>
      <w:r>
        <w:t>Figures</w:t>
      </w:r>
      <w:r w:rsidRPr="00587514">
        <w:t xml:space="preserve"> must be embedded into the text and not supplied separately.</w:t>
      </w:r>
      <w:r w:rsidR="00196262">
        <w:t xml:space="preserve"> Please use Wrap text: </w:t>
      </w:r>
      <w:proofErr w:type="spellStart"/>
      <w:r w:rsidR="00196262">
        <w:t>Inline</w:t>
      </w:r>
      <w:proofErr w:type="spellEnd"/>
      <w:r w:rsidR="00196262">
        <w:t xml:space="preserve"> with text</w:t>
      </w:r>
      <w:r w:rsidR="006019AD">
        <w:t>.</w:t>
      </w:r>
    </w:p>
    <w:p w14:paraId="47DD5F0B" w14:textId="77777777" w:rsidR="00F751E8" w:rsidRDefault="00F751E8" w:rsidP="009028A1">
      <w:pPr>
        <w:pStyle w:val="MainText"/>
        <w:jc w:val="both"/>
      </w:pPr>
    </w:p>
    <w:p w14:paraId="1293FC9F" w14:textId="297F7C76" w:rsidR="005F04AD" w:rsidRPr="006D3A61" w:rsidRDefault="00F751E8" w:rsidP="009028A1">
      <w:pPr>
        <w:pStyle w:val="ParaTitle"/>
        <w:jc w:val="both"/>
        <w:rPr>
          <w:b w:val="0"/>
          <w:bCs/>
        </w:rPr>
      </w:pPr>
      <w:r>
        <w:t xml:space="preserve">4. </w:t>
      </w:r>
      <w:r w:rsidR="005F04AD" w:rsidRPr="00747A70">
        <w:t>Results</w:t>
      </w:r>
      <w:r w:rsidR="005F04AD">
        <w:t>.</w:t>
      </w:r>
      <w:r w:rsidR="006D3A61">
        <w:t xml:space="preserve"> </w:t>
      </w:r>
      <w:r w:rsidR="006D3A61" w:rsidRPr="006D3A61">
        <w:rPr>
          <w:b w:val="0"/>
          <w:bCs/>
        </w:rPr>
        <w:t xml:space="preserve">- </w:t>
      </w:r>
      <w:proofErr w:type="spellStart"/>
      <w:r w:rsidR="006D3A61" w:rsidRPr="006D3A61">
        <w:rPr>
          <w:b w:val="0"/>
          <w:bCs/>
        </w:rPr>
        <w:t>Quickstyle</w:t>
      </w:r>
      <w:proofErr w:type="spellEnd"/>
      <w:r w:rsidR="006D3A61" w:rsidRPr="006D3A61">
        <w:rPr>
          <w:b w:val="0"/>
          <w:bCs/>
        </w:rPr>
        <w:t>: Results</w:t>
      </w:r>
      <w:r w:rsidR="00756B3B">
        <w:rPr>
          <w:b w:val="0"/>
          <w:bCs/>
        </w:rPr>
        <w:t xml:space="preserve"> title</w:t>
      </w:r>
    </w:p>
    <w:p w14:paraId="524F0826" w14:textId="77777777" w:rsidR="005F04AD" w:rsidRPr="004324A2" w:rsidRDefault="005F04AD" w:rsidP="009028A1">
      <w:pPr>
        <w:tabs>
          <w:tab w:val="left" w:pos="945"/>
        </w:tabs>
        <w:ind w:left="-142" w:firstLine="142"/>
        <w:jc w:val="both"/>
        <w:rPr>
          <w:b/>
        </w:rPr>
      </w:pPr>
    </w:p>
    <w:p w14:paraId="3CF86FF9" w14:textId="77777777" w:rsidR="005F04AD" w:rsidRPr="0026082B" w:rsidRDefault="005F04AD" w:rsidP="009028A1">
      <w:pPr>
        <w:pStyle w:val="MainText"/>
        <w:jc w:val="both"/>
      </w:pPr>
      <w:r>
        <w:t>Proceed with the results of your paper</w:t>
      </w:r>
      <w:r w:rsidRPr="0026082B">
        <w:t xml:space="preserve">. You should name the </w:t>
      </w:r>
      <w:r>
        <w:t>segment</w:t>
      </w:r>
      <w:r w:rsidRPr="0026082B">
        <w:t xml:space="preserve"> as required but without changing its format.</w:t>
      </w:r>
    </w:p>
    <w:p w14:paraId="21EC78F4" w14:textId="4FC9B289" w:rsidR="005F04AD" w:rsidRDefault="005F04AD" w:rsidP="009028A1">
      <w:pPr>
        <w:pStyle w:val="MainText"/>
        <w:jc w:val="both"/>
      </w:pPr>
      <w:r w:rsidRPr="0026082B">
        <w:t>Start each new paragraph with indent like this. Make sure not to change the type of letters/fonts or the formatting of the paper.</w:t>
      </w:r>
      <w:r w:rsidR="00756B3B">
        <w:t xml:space="preserve"> - </w:t>
      </w:r>
      <w:proofErr w:type="spellStart"/>
      <w:r w:rsidR="00756B3B" w:rsidRPr="00FF01F3">
        <w:t>Quickstyle</w:t>
      </w:r>
      <w:proofErr w:type="spellEnd"/>
      <w:r w:rsidR="00756B3B" w:rsidRPr="00FF01F3">
        <w:t>: Main text</w:t>
      </w:r>
    </w:p>
    <w:p w14:paraId="07E8E5C9" w14:textId="77777777" w:rsidR="005F04AD" w:rsidRDefault="005F04AD" w:rsidP="009028A1">
      <w:pPr>
        <w:tabs>
          <w:tab w:val="left" w:pos="945"/>
        </w:tabs>
        <w:jc w:val="both"/>
      </w:pPr>
    </w:p>
    <w:p w14:paraId="0CC40BE4" w14:textId="32664C5A" w:rsidR="005F04AD" w:rsidRPr="00BE001B" w:rsidRDefault="00F751E8" w:rsidP="009028A1">
      <w:pPr>
        <w:pStyle w:val="ParaTitle"/>
        <w:jc w:val="both"/>
      </w:pPr>
      <w:r>
        <w:t xml:space="preserve">5. </w:t>
      </w:r>
      <w:r w:rsidR="005F04AD" w:rsidRPr="00BE001B">
        <w:t>Conclusion</w:t>
      </w:r>
      <w:r w:rsidR="005F04AD">
        <w:t>.</w:t>
      </w:r>
      <w:r w:rsidR="006D3A61">
        <w:t xml:space="preserve"> </w:t>
      </w:r>
      <w:r w:rsidR="006D3A61" w:rsidRPr="006D3A61">
        <w:rPr>
          <w:b w:val="0"/>
          <w:bCs/>
        </w:rPr>
        <w:t xml:space="preserve">- </w:t>
      </w:r>
      <w:proofErr w:type="spellStart"/>
      <w:r w:rsidR="006D3A61" w:rsidRPr="006D3A61">
        <w:rPr>
          <w:b w:val="0"/>
          <w:bCs/>
        </w:rPr>
        <w:t>Quickstyle</w:t>
      </w:r>
      <w:proofErr w:type="spellEnd"/>
      <w:r w:rsidR="006D3A61" w:rsidRPr="006D3A61">
        <w:rPr>
          <w:b w:val="0"/>
          <w:bCs/>
        </w:rPr>
        <w:t>: Conclusion</w:t>
      </w:r>
      <w:r w:rsidR="00756B3B">
        <w:rPr>
          <w:b w:val="0"/>
          <w:bCs/>
        </w:rPr>
        <w:t xml:space="preserve"> title</w:t>
      </w:r>
    </w:p>
    <w:p w14:paraId="5808E253" w14:textId="77777777" w:rsidR="005F04AD" w:rsidRPr="00BE001B" w:rsidRDefault="005F04AD" w:rsidP="009028A1">
      <w:pPr>
        <w:pStyle w:val="PargrafodaLista"/>
        <w:jc w:val="both"/>
      </w:pPr>
    </w:p>
    <w:p w14:paraId="67DF6257" w14:textId="77777777" w:rsidR="005F04AD" w:rsidRPr="0026082B" w:rsidRDefault="005F04AD" w:rsidP="009028A1">
      <w:pPr>
        <w:pStyle w:val="MainText"/>
        <w:jc w:val="both"/>
      </w:pPr>
      <w:r>
        <w:t>Proceed with the conclusion of your paper</w:t>
      </w:r>
      <w:r w:rsidRPr="0026082B">
        <w:t>.</w:t>
      </w:r>
      <w:r>
        <w:t xml:space="preserve"> You may specify</w:t>
      </w:r>
      <w:r w:rsidRPr="00587514">
        <w:t xml:space="preserve"> advantages, </w:t>
      </w:r>
      <w:proofErr w:type="gramStart"/>
      <w:r w:rsidRPr="00587514">
        <w:t>restrictions</w:t>
      </w:r>
      <w:proofErr w:type="gramEnd"/>
      <w:r w:rsidRPr="00587514">
        <w:t xml:space="preserve"> and potential applications.</w:t>
      </w:r>
      <w:r>
        <w:t xml:space="preserve"> </w:t>
      </w:r>
      <w:r w:rsidRPr="0026082B">
        <w:t xml:space="preserve">You should name the </w:t>
      </w:r>
      <w:r>
        <w:t>segment</w:t>
      </w:r>
      <w:r w:rsidRPr="0026082B">
        <w:t xml:space="preserve"> as required but without changing its format.</w:t>
      </w:r>
    </w:p>
    <w:p w14:paraId="7FCC9BC9" w14:textId="3A20CB67" w:rsidR="005F04AD" w:rsidRDefault="005F04AD" w:rsidP="009028A1">
      <w:pPr>
        <w:pStyle w:val="MainText"/>
        <w:jc w:val="both"/>
      </w:pPr>
      <w:r w:rsidRPr="0026082B">
        <w:t>Start each new paragraph with indent like this. Make sure not to change the type of letters/fonts or the formatting of the paper.</w:t>
      </w:r>
      <w:r w:rsidR="00756B3B">
        <w:t xml:space="preserve"> - </w:t>
      </w:r>
      <w:proofErr w:type="spellStart"/>
      <w:r w:rsidR="00756B3B" w:rsidRPr="00FF01F3">
        <w:t>Quickstyle</w:t>
      </w:r>
      <w:proofErr w:type="spellEnd"/>
      <w:r w:rsidR="00756B3B" w:rsidRPr="00FF01F3">
        <w:t>: Main text</w:t>
      </w:r>
    </w:p>
    <w:p w14:paraId="67817BB5" w14:textId="77777777" w:rsidR="005F04AD" w:rsidRDefault="005F04AD" w:rsidP="009028A1">
      <w:pPr>
        <w:tabs>
          <w:tab w:val="left" w:pos="945"/>
        </w:tabs>
        <w:jc w:val="both"/>
      </w:pPr>
    </w:p>
    <w:p w14:paraId="6D73BB2C" w14:textId="198BF695" w:rsidR="005F04AD" w:rsidRDefault="005F04AD" w:rsidP="009028A1">
      <w:pPr>
        <w:pStyle w:val="ParaTitle"/>
        <w:jc w:val="both"/>
      </w:pPr>
      <w:r>
        <w:t>References.</w:t>
      </w:r>
      <w:r w:rsidR="006D3A61" w:rsidRPr="006D3A61">
        <w:rPr>
          <w:b w:val="0"/>
          <w:bCs/>
        </w:rPr>
        <w:t xml:space="preserve"> - </w:t>
      </w:r>
      <w:proofErr w:type="spellStart"/>
      <w:r w:rsidR="006D3A61" w:rsidRPr="006D3A61">
        <w:rPr>
          <w:b w:val="0"/>
          <w:bCs/>
        </w:rPr>
        <w:t>Quickstyle</w:t>
      </w:r>
      <w:proofErr w:type="spellEnd"/>
      <w:r w:rsidR="006D3A61" w:rsidRPr="006D3A61">
        <w:rPr>
          <w:b w:val="0"/>
          <w:bCs/>
        </w:rPr>
        <w:t>:</w:t>
      </w:r>
      <w:r w:rsidR="006D3A61">
        <w:rPr>
          <w:b w:val="0"/>
          <w:bCs/>
        </w:rPr>
        <w:t xml:space="preserve"> </w:t>
      </w:r>
      <w:r w:rsidR="006D3A61" w:rsidRPr="006D3A61">
        <w:rPr>
          <w:b w:val="0"/>
          <w:bCs/>
        </w:rPr>
        <w:t>References</w:t>
      </w:r>
      <w:r w:rsidR="00756B3B">
        <w:rPr>
          <w:b w:val="0"/>
          <w:bCs/>
        </w:rPr>
        <w:t xml:space="preserve"> title</w:t>
      </w:r>
    </w:p>
    <w:p w14:paraId="3EBAB941" w14:textId="45EE383A" w:rsidR="005F04AD" w:rsidRPr="00304254" w:rsidRDefault="00941ED4" w:rsidP="009028A1">
      <w:pPr>
        <w:pStyle w:val="MainText"/>
        <w:jc w:val="both"/>
      </w:pPr>
      <w:r>
        <w:br/>
      </w:r>
      <w:r w:rsidR="005C47BA">
        <w:t>Please use the APA STYLE reference</w:t>
      </w:r>
      <w:r w:rsidR="00AA2BD4">
        <w:t xml:space="preserve"> and quotation</w:t>
      </w:r>
      <w:r w:rsidR="005C47BA">
        <w:t xml:space="preserve"> guidelines as described in </w:t>
      </w:r>
      <w:hyperlink r:id="rId6" w:history="1">
        <w:r w:rsidR="005C47BA">
          <w:rPr>
            <w:rStyle w:val="Hiperligao"/>
          </w:rPr>
          <w:t>https://apastyle.apa.org/style-grammar-guidelines/references/</w:t>
        </w:r>
      </w:hyperlink>
      <w:r w:rsidR="00F6507C">
        <w:t xml:space="preserve">. </w:t>
      </w:r>
      <w:r w:rsidR="005F04AD" w:rsidRPr="00304254">
        <w:t>Start each new reference with indent like this. Please follow the specific journal guidelines regarding the presentation of the references.</w:t>
      </w:r>
    </w:p>
    <w:p w14:paraId="1C61B899" w14:textId="77777777" w:rsidR="005C47BA" w:rsidRPr="00E8192B" w:rsidRDefault="005C47BA" w:rsidP="009028A1">
      <w:pPr>
        <w:tabs>
          <w:tab w:val="left" w:pos="945"/>
        </w:tabs>
        <w:ind w:left="510" w:hanging="510"/>
        <w:jc w:val="both"/>
        <w:rPr>
          <w:sz w:val="20"/>
          <w:szCs w:val="20"/>
        </w:rPr>
      </w:pPr>
    </w:p>
    <w:p w14:paraId="6BF39215" w14:textId="77777777" w:rsidR="005C47BA" w:rsidRPr="0018793B" w:rsidRDefault="005C47BA" w:rsidP="009028A1">
      <w:pPr>
        <w:tabs>
          <w:tab w:val="left" w:pos="945"/>
        </w:tabs>
        <w:ind w:left="510" w:hanging="510"/>
        <w:jc w:val="both"/>
        <w:rPr>
          <w:u w:val="single"/>
        </w:rPr>
      </w:pPr>
      <w:r w:rsidRPr="0018793B">
        <w:rPr>
          <w:u w:val="single"/>
        </w:rPr>
        <w:t>Examples:</w:t>
      </w:r>
    </w:p>
    <w:p w14:paraId="7A381AEC" w14:textId="77777777" w:rsidR="005C47BA" w:rsidRPr="0018793B" w:rsidRDefault="005C47BA" w:rsidP="009028A1">
      <w:pPr>
        <w:tabs>
          <w:tab w:val="left" w:pos="945"/>
        </w:tabs>
        <w:ind w:left="510" w:hanging="510"/>
        <w:jc w:val="both"/>
      </w:pPr>
    </w:p>
    <w:p w14:paraId="556DD422" w14:textId="668A2B75" w:rsidR="005C47BA" w:rsidRPr="0018793B" w:rsidRDefault="005C47BA" w:rsidP="009028A1">
      <w:pPr>
        <w:tabs>
          <w:tab w:val="left" w:pos="945"/>
        </w:tabs>
        <w:ind w:left="510" w:hanging="510"/>
        <w:jc w:val="both"/>
      </w:pPr>
      <w:r w:rsidRPr="0018793B">
        <w:t>– Journal:</w:t>
      </w:r>
      <w:r w:rsidR="0018793B" w:rsidRPr="0018793B">
        <w:t xml:space="preserve"> Surname, Initial of name. (Year). Title of the article. </w:t>
      </w:r>
      <w:r w:rsidR="0018793B" w:rsidRPr="0018793B">
        <w:rPr>
          <w:i/>
          <w:iCs/>
        </w:rPr>
        <w:t>Journal title</w:t>
      </w:r>
      <w:r w:rsidR="0018793B" w:rsidRPr="0018793B">
        <w:t>, volume(issue), pages xx-xx. https://doi.org/xxxx (preferred) or https://xxxx</w:t>
      </w:r>
    </w:p>
    <w:p w14:paraId="716FF4B0" w14:textId="77777777" w:rsidR="005C47BA" w:rsidRPr="0018793B" w:rsidRDefault="005C47BA" w:rsidP="009028A1">
      <w:pPr>
        <w:tabs>
          <w:tab w:val="left" w:pos="945"/>
        </w:tabs>
        <w:ind w:left="510" w:hanging="510"/>
        <w:jc w:val="both"/>
      </w:pPr>
    </w:p>
    <w:p w14:paraId="6F0B0A0E" w14:textId="308630A0" w:rsidR="005C47BA" w:rsidRPr="0018793B" w:rsidRDefault="005C47BA" w:rsidP="0018793B">
      <w:pPr>
        <w:tabs>
          <w:tab w:val="left" w:pos="945"/>
        </w:tabs>
        <w:ind w:left="510" w:hanging="510"/>
        <w:jc w:val="both"/>
      </w:pPr>
      <w:r w:rsidRPr="0018793B">
        <w:t>– Book</w:t>
      </w:r>
      <w:r w:rsidR="0018793B" w:rsidRPr="0018793B">
        <w:t xml:space="preserve">: Surname, Initial of name. (Year). </w:t>
      </w:r>
      <w:r w:rsidR="0018793B" w:rsidRPr="0018793B">
        <w:rPr>
          <w:i/>
          <w:iCs/>
        </w:rPr>
        <w:t>Book title</w:t>
      </w:r>
      <w:r w:rsidR="0018793B" w:rsidRPr="0018793B">
        <w:t>. (</w:t>
      </w:r>
      <w:proofErr w:type="gramStart"/>
      <w:r w:rsidR="0018793B" w:rsidRPr="0018793B">
        <w:t>edition</w:t>
      </w:r>
      <w:proofErr w:type="gramEnd"/>
      <w:r w:rsidR="0018793B" w:rsidRPr="0018793B">
        <w:t xml:space="preserve"> number). Publisher Commercial. https://doi.org/xxxx (preferred) or https://xxxx</w:t>
      </w:r>
      <w:r w:rsidRPr="0018793B">
        <w:t>.</w:t>
      </w:r>
    </w:p>
    <w:p w14:paraId="158DC0B0" w14:textId="77777777" w:rsidR="005C47BA" w:rsidRPr="0018793B" w:rsidRDefault="005C47BA" w:rsidP="009028A1">
      <w:pPr>
        <w:tabs>
          <w:tab w:val="left" w:pos="945"/>
        </w:tabs>
        <w:ind w:left="510" w:hanging="510"/>
        <w:jc w:val="both"/>
      </w:pPr>
    </w:p>
    <w:p w14:paraId="7A25CE51" w14:textId="08B1F321" w:rsidR="005C47BA" w:rsidRPr="0018793B" w:rsidRDefault="00756B3B" w:rsidP="009028A1">
      <w:pPr>
        <w:tabs>
          <w:tab w:val="left" w:pos="945"/>
        </w:tabs>
        <w:ind w:left="510" w:hanging="510"/>
        <w:jc w:val="both"/>
      </w:pPr>
      <w:r w:rsidRPr="0018793B">
        <w:t xml:space="preserve">– </w:t>
      </w:r>
      <w:r w:rsidR="0018793B" w:rsidRPr="0018793B">
        <w:t>Book chapter</w:t>
      </w:r>
      <w:r w:rsidR="005C47BA" w:rsidRPr="0018793B">
        <w:t xml:space="preserve">:  </w:t>
      </w:r>
      <w:r w:rsidR="0018793B" w:rsidRPr="0018793B">
        <w:t xml:space="preserve">Surname, Initial of the name of the author of the chapter. (Year). Title of the book chapter. Initial of the Name. Name of the book's literary publisher (Ed. or Eds.), </w:t>
      </w:r>
      <w:r w:rsidR="0018793B" w:rsidRPr="0018793B">
        <w:rPr>
          <w:i/>
          <w:iCs/>
        </w:rPr>
        <w:t>Title of the book</w:t>
      </w:r>
      <w:r w:rsidR="0018793B" w:rsidRPr="0018793B">
        <w:t xml:space="preserve"> (pp. xx-xx). Name of the commercial publisher. https://doi.org/xxxx or https://xxxx</w:t>
      </w:r>
      <w:r w:rsidR="005C47BA" w:rsidRPr="0018793B">
        <w:t>.</w:t>
      </w:r>
    </w:p>
    <w:p w14:paraId="1768E3FA" w14:textId="77777777" w:rsidR="005C47BA" w:rsidRPr="0018793B" w:rsidRDefault="005C47BA" w:rsidP="009028A1">
      <w:pPr>
        <w:tabs>
          <w:tab w:val="left" w:pos="945"/>
        </w:tabs>
        <w:ind w:left="510" w:hanging="510"/>
        <w:jc w:val="both"/>
      </w:pPr>
    </w:p>
    <w:p w14:paraId="2DFEACB0" w14:textId="0C05793C" w:rsidR="005F04AD" w:rsidRPr="0018793B" w:rsidRDefault="005C47BA" w:rsidP="009028A1">
      <w:pPr>
        <w:tabs>
          <w:tab w:val="left" w:pos="945"/>
        </w:tabs>
        <w:ind w:left="510" w:hanging="510"/>
        <w:jc w:val="both"/>
      </w:pPr>
      <w:r w:rsidRPr="0018793B">
        <w:lastRenderedPageBreak/>
        <w:t xml:space="preserve">– Internet sources: </w:t>
      </w:r>
      <w:r w:rsidR="0018793B" w:rsidRPr="0018793B">
        <w:t>Surname, Initial of the author's name or name of the institution/</w:t>
      </w:r>
      <w:proofErr w:type="spellStart"/>
      <w:r w:rsidR="0018793B" w:rsidRPr="0018793B">
        <w:t>organisation</w:t>
      </w:r>
      <w:proofErr w:type="spellEnd"/>
      <w:r w:rsidR="0018793B" w:rsidRPr="0018793B">
        <w:t xml:space="preserve">. (Year, </w:t>
      </w:r>
      <w:proofErr w:type="gramStart"/>
      <w:r w:rsidR="0018793B" w:rsidRPr="0018793B">
        <w:t>Month day</w:t>
      </w:r>
      <w:proofErr w:type="gramEnd"/>
      <w:r w:rsidR="0018793B" w:rsidRPr="0018793B">
        <w:t xml:space="preserve">). </w:t>
      </w:r>
      <w:r w:rsidR="0018793B" w:rsidRPr="0018793B">
        <w:rPr>
          <w:i/>
          <w:iCs/>
        </w:rPr>
        <w:t>Title of the document</w:t>
      </w:r>
      <w:r w:rsidR="0018793B" w:rsidRPr="0018793B">
        <w:t>. Name of the site. https://xxxx</w:t>
      </w:r>
    </w:p>
    <w:p w14:paraId="1E339EA0" w14:textId="77777777" w:rsidR="005C47BA" w:rsidRDefault="005C47BA" w:rsidP="009028A1">
      <w:pPr>
        <w:tabs>
          <w:tab w:val="left" w:pos="945"/>
        </w:tabs>
        <w:ind w:left="510" w:hanging="510"/>
        <w:jc w:val="both"/>
      </w:pPr>
    </w:p>
    <w:p w14:paraId="3D592CED" w14:textId="119399AC" w:rsidR="005F04AD" w:rsidRDefault="005F04AD" w:rsidP="009028A1">
      <w:pPr>
        <w:pStyle w:val="ParaTitle"/>
        <w:jc w:val="both"/>
      </w:pPr>
      <w:r>
        <w:t>Acknowledgments, Capitalize the first letter of every word in the title.</w:t>
      </w:r>
      <w:r w:rsidR="006D3A61">
        <w:t xml:space="preserve"> </w:t>
      </w:r>
      <w:r w:rsidR="006D3A61" w:rsidRPr="006D3A61">
        <w:rPr>
          <w:b w:val="0"/>
          <w:bCs/>
        </w:rPr>
        <w:t xml:space="preserve">- </w:t>
      </w:r>
      <w:proofErr w:type="spellStart"/>
      <w:r w:rsidR="006D3A61" w:rsidRPr="006D3A61">
        <w:rPr>
          <w:b w:val="0"/>
          <w:bCs/>
        </w:rPr>
        <w:t>Quickstyle</w:t>
      </w:r>
      <w:proofErr w:type="spellEnd"/>
      <w:r w:rsidR="006D3A61" w:rsidRPr="006D3A61">
        <w:rPr>
          <w:b w:val="0"/>
          <w:bCs/>
        </w:rPr>
        <w:t xml:space="preserve">: </w:t>
      </w:r>
      <w:proofErr w:type="gramStart"/>
      <w:r w:rsidR="00ED20DF" w:rsidRPr="00ED20DF">
        <w:rPr>
          <w:b w:val="0"/>
          <w:bCs/>
        </w:rPr>
        <w:t>Acknowledgments</w:t>
      </w:r>
      <w:proofErr w:type="gramEnd"/>
      <w:r w:rsidR="00756B3B">
        <w:rPr>
          <w:b w:val="0"/>
          <w:bCs/>
        </w:rPr>
        <w:t xml:space="preserve"> title</w:t>
      </w:r>
    </w:p>
    <w:p w14:paraId="211D60E8" w14:textId="77777777" w:rsidR="005F04AD" w:rsidRDefault="005F04AD" w:rsidP="009028A1">
      <w:pPr>
        <w:tabs>
          <w:tab w:val="left" w:pos="945"/>
        </w:tabs>
        <w:ind w:left="510" w:hanging="510"/>
        <w:jc w:val="both"/>
        <w:rPr>
          <w:b/>
        </w:rPr>
      </w:pPr>
    </w:p>
    <w:p w14:paraId="7F1B71D4" w14:textId="667B0644" w:rsidR="005F04AD" w:rsidRPr="00B70B1B" w:rsidRDefault="005F04AD" w:rsidP="009028A1">
      <w:pPr>
        <w:pStyle w:val="MainText"/>
        <w:jc w:val="both"/>
      </w:pPr>
      <w:r>
        <w:t>Start each new acknowledgement with indent like this.</w:t>
      </w:r>
      <w:r w:rsidRPr="00B70B1B">
        <w:t xml:space="preserve"> Writing that part is optional. Please follow the specific journal guidelines regarding the presentation of the acknowledgments.</w:t>
      </w:r>
    </w:p>
    <w:sectPr w:rsidR="005F04AD" w:rsidRPr="00B70B1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C27AC"/>
    <w:multiLevelType w:val="hybridMultilevel"/>
    <w:tmpl w:val="3A72B3F8"/>
    <w:lvl w:ilvl="0" w:tplc="6E669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E3765"/>
    <w:multiLevelType w:val="hybridMultilevel"/>
    <w:tmpl w:val="B0C63B8E"/>
    <w:lvl w:ilvl="0" w:tplc="2214D3D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D2113"/>
    <w:multiLevelType w:val="hybridMultilevel"/>
    <w:tmpl w:val="010682E0"/>
    <w:lvl w:ilvl="0" w:tplc="6E669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74D25"/>
    <w:multiLevelType w:val="hybridMultilevel"/>
    <w:tmpl w:val="4CF6F198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2080B5B"/>
    <w:multiLevelType w:val="hybridMultilevel"/>
    <w:tmpl w:val="B7303E7C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71864AC"/>
    <w:multiLevelType w:val="hybridMultilevel"/>
    <w:tmpl w:val="9548742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24A86"/>
    <w:multiLevelType w:val="hybridMultilevel"/>
    <w:tmpl w:val="9CA6226C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AE93C5B"/>
    <w:multiLevelType w:val="hybridMultilevel"/>
    <w:tmpl w:val="52CCECE0"/>
    <w:lvl w:ilvl="0" w:tplc="6CA43040">
      <w:start w:val="5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71736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A84311E"/>
    <w:multiLevelType w:val="hybridMultilevel"/>
    <w:tmpl w:val="F7DC4D2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D54A2"/>
    <w:multiLevelType w:val="multilevel"/>
    <w:tmpl w:val="040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8E9780C"/>
    <w:multiLevelType w:val="hybridMultilevel"/>
    <w:tmpl w:val="5C4AD560"/>
    <w:lvl w:ilvl="0" w:tplc="6C72D4AC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AB0310E"/>
    <w:multiLevelType w:val="multilevel"/>
    <w:tmpl w:val="040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D54648"/>
    <w:multiLevelType w:val="multilevel"/>
    <w:tmpl w:val="0408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11E62DC"/>
    <w:multiLevelType w:val="hybridMultilevel"/>
    <w:tmpl w:val="114842EA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13"/>
  </w:num>
  <w:num w:numId="5">
    <w:abstractNumId w:val="10"/>
  </w:num>
  <w:num w:numId="6">
    <w:abstractNumId w:val="8"/>
  </w:num>
  <w:num w:numId="7">
    <w:abstractNumId w:val="12"/>
  </w:num>
  <w:num w:numId="8">
    <w:abstractNumId w:val="11"/>
  </w:num>
  <w:num w:numId="9">
    <w:abstractNumId w:val="6"/>
  </w:num>
  <w:num w:numId="10">
    <w:abstractNumId w:val="3"/>
  </w:num>
  <w:num w:numId="11">
    <w:abstractNumId w:val="14"/>
  </w:num>
  <w:num w:numId="12">
    <w:abstractNumId w:val="4"/>
  </w:num>
  <w:num w:numId="13">
    <w:abstractNumId w:val="2"/>
  </w:num>
  <w:num w:numId="14">
    <w:abstractNumId w:val="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DUyNzM0MDC1NDRX0lEKTi0uzszPAykwrgUAa9if3SwAAAA="/>
  </w:docVars>
  <w:rsids>
    <w:rsidRoot w:val="00381750"/>
    <w:rsid w:val="000226A9"/>
    <w:rsid w:val="0005385C"/>
    <w:rsid w:val="00054DF9"/>
    <w:rsid w:val="00065788"/>
    <w:rsid w:val="000827DA"/>
    <w:rsid w:val="00106E2B"/>
    <w:rsid w:val="00114914"/>
    <w:rsid w:val="00127D5D"/>
    <w:rsid w:val="0018793B"/>
    <w:rsid w:val="00196262"/>
    <w:rsid w:val="0020438D"/>
    <w:rsid w:val="002155EA"/>
    <w:rsid w:val="00304254"/>
    <w:rsid w:val="00317B93"/>
    <w:rsid w:val="003279FA"/>
    <w:rsid w:val="00350FB0"/>
    <w:rsid w:val="00361DC7"/>
    <w:rsid w:val="00381750"/>
    <w:rsid w:val="00382907"/>
    <w:rsid w:val="00390787"/>
    <w:rsid w:val="003D6555"/>
    <w:rsid w:val="00407EA1"/>
    <w:rsid w:val="00457B3E"/>
    <w:rsid w:val="00464069"/>
    <w:rsid w:val="0049541C"/>
    <w:rsid w:val="004E533B"/>
    <w:rsid w:val="004F48C8"/>
    <w:rsid w:val="00536FA2"/>
    <w:rsid w:val="0057598F"/>
    <w:rsid w:val="00584C96"/>
    <w:rsid w:val="005B55F9"/>
    <w:rsid w:val="005B6F3E"/>
    <w:rsid w:val="005C47BA"/>
    <w:rsid w:val="005F04AD"/>
    <w:rsid w:val="006019AD"/>
    <w:rsid w:val="006B4F88"/>
    <w:rsid w:val="006D3A61"/>
    <w:rsid w:val="007136AE"/>
    <w:rsid w:val="00716DA7"/>
    <w:rsid w:val="007259CE"/>
    <w:rsid w:val="00756B3B"/>
    <w:rsid w:val="007640EC"/>
    <w:rsid w:val="00784E42"/>
    <w:rsid w:val="007C2662"/>
    <w:rsid w:val="007C32A3"/>
    <w:rsid w:val="007D1958"/>
    <w:rsid w:val="007F2D8C"/>
    <w:rsid w:val="00843449"/>
    <w:rsid w:val="00864C59"/>
    <w:rsid w:val="00867D79"/>
    <w:rsid w:val="00885C35"/>
    <w:rsid w:val="00892B7B"/>
    <w:rsid w:val="008B4F98"/>
    <w:rsid w:val="009028A1"/>
    <w:rsid w:val="00913337"/>
    <w:rsid w:val="0093470A"/>
    <w:rsid w:val="0094117E"/>
    <w:rsid w:val="00941ED4"/>
    <w:rsid w:val="0096274B"/>
    <w:rsid w:val="009A2FDF"/>
    <w:rsid w:val="009C6030"/>
    <w:rsid w:val="009E7A37"/>
    <w:rsid w:val="009F4984"/>
    <w:rsid w:val="00A84084"/>
    <w:rsid w:val="00AA2BD4"/>
    <w:rsid w:val="00AC5C6C"/>
    <w:rsid w:val="00B7356F"/>
    <w:rsid w:val="00C52F89"/>
    <w:rsid w:val="00C8576E"/>
    <w:rsid w:val="00CF2B43"/>
    <w:rsid w:val="00CF7CA1"/>
    <w:rsid w:val="00D062D2"/>
    <w:rsid w:val="00D06D9A"/>
    <w:rsid w:val="00D21B56"/>
    <w:rsid w:val="00D60596"/>
    <w:rsid w:val="00D609D4"/>
    <w:rsid w:val="00D80AD6"/>
    <w:rsid w:val="00D82366"/>
    <w:rsid w:val="00DA43A2"/>
    <w:rsid w:val="00DD24CE"/>
    <w:rsid w:val="00E017DF"/>
    <w:rsid w:val="00E023E9"/>
    <w:rsid w:val="00E55EA8"/>
    <w:rsid w:val="00E74331"/>
    <w:rsid w:val="00E83556"/>
    <w:rsid w:val="00E856F5"/>
    <w:rsid w:val="00EB0A9C"/>
    <w:rsid w:val="00ED20DF"/>
    <w:rsid w:val="00F20C25"/>
    <w:rsid w:val="00F25599"/>
    <w:rsid w:val="00F6507C"/>
    <w:rsid w:val="00F751E8"/>
    <w:rsid w:val="00FA01A8"/>
    <w:rsid w:val="00FE0BB8"/>
    <w:rsid w:val="00FE4D81"/>
    <w:rsid w:val="00FF0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65341"/>
  <w15:docId w15:val="{7901B70B-A7ED-4768-8EA4-6E8CDAD48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rsid w:val="00407EA1"/>
    <w:pPr>
      <w:spacing w:after="0" w:line="240" w:lineRule="auto"/>
      <w:ind w:firstLine="284"/>
    </w:pPr>
    <w:rPr>
      <w:rFonts w:ascii="Times New Roman" w:hAnsi="Times New Roman" w:cs="Times New Roman"/>
      <w:sz w:val="24"/>
      <w:szCs w:val="24"/>
      <w:lang w:val="en-US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rsid w:val="007C32A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Title">
    <w:name w:val="Para.Title"/>
    <w:basedOn w:val="Normal"/>
    <w:link w:val="ParaTitleChar"/>
    <w:qFormat/>
    <w:rsid w:val="00407EA1"/>
    <w:pPr>
      <w:ind w:firstLine="0"/>
    </w:pPr>
    <w:rPr>
      <w:b/>
    </w:rPr>
  </w:style>
  <w:style w:type="paragraph" w:customStyle="1" w:styleId="MainText">
    <w:name w:val="Main.Text"/>
    <w:basedOn w:val="Normal"/>
    <w:link w:val="MainTextChar"/>
    <w:qFormat/>
    <w:rsid w:val="007F2D8C"/>
  </w:style>
  <w:style w:type="character" w:customStyle="1" w:styleId="ParaTitleChar">
    <w:name w:val="Para.Title Char"/>
    <w:basedOn w:val="Tipodeletrapredefinidodopargrafo"/>
    <w:link w:val="ParaTitle"/>
    <w:rsid w:val="00407EA1"/>
    <w:rPr>
      <w:rFonts w:ascii="Times New Roman" w:hAnsi="Times New Roman" w:cs="Times New Roman"/>
      <w:b/>
      <w:sz w:val="24"/>
      <w:szCs w:val="24"/>
      <w:lang w:val="en-US"/>
    </w:rPr>
  </w:style>
  <w:style w:type="character" w:styleId="Hiperligao">
    <w:name w:val="Hyperlink"/>
    <w:basedOn w:val="Tipodeletrapredefinidodopargrafo"/>
    <w:uiPriority w:val="99"/>
    <w:unhideWhenUsed/>
    <w:rsid w:val="005F04AD"/>
    <w:rPr>
      <w:color w:val="0000FF" w:themeColor="hyperlink"/>
      <w:u w:val="single"/>
    </w:rPr>
  </w:style>
  <w:style w:type="paragraph" w:styleId="PargrafodaLista">
    <w:name w:val="List Paragraph"/>
    <w:aliases w:val="Authors"/>
    <w:basedOn w:val="Normal"/>
    <w:link w:val="PargrafodaListaCarter"/>
    <w:uiPriority w:val="34"/>
    <w:rsid w:val="005F04AD"/>
  </w:style>
  <w:style w:type="character" w:styleId="TtulodoLivro">
    <w:name w:val="Book Title"/>
    <w:aliases w:val="Intro.Para"/>
    <w:uiPriority w:val="33"/>
    <w:rsid w:val="007C32A3"/>
  </w:style>
  <w:style w:type="character" w:styleId="RefernciaIntensa">
    <w:name w:val="Intense Reference"/>
    <w:aliases w:val="Intro.Text"/>
    <w:uiPriority w:val="32"/>
    <w:rsid w:val="00584C96"/>
  </w:style>
  <w:style w:type="paragraph" w:customStyle="1" w:styleId="SubSegment">
    <w:name w:val="SubSegment"/>
    <w:basedOn w:val="Normal"/>
    <w:link w:val="SubSegmentChar"/>
    <w:qFormat/>
    <w:rsid w:val="007F2D8C"/>
    <w:pPr>
      <w:tabs>
        <w:tab w:val="left" w:pos="945"/>
      </w:tabs>
    </w:pPr>
    <w:rPr>
      <w:i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7C32A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MainTextChar">
    <w:name w:val="Main.Text Char"/>
    <w:basedOn w:val="Tipodeletrapredefinidodopargrafo"/>
    <w:link w:val="MainText"/>
    <w:rsid w:val="007F2D8C"/>
    <w:rPr>
      <w:rFonts w:ascii="Times New Roman" w:hAnsi="Times New Roman" w:cs="Times New Roman"/>
      <w:sz w:val="24"/>
      <w:szCs w:val="24"/>
      <w:lang w:val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61DC7"/>
    <w:rPr>
      <w:rFonts w:ascii="Tahoma" w:hAnsi="Tahoma" w:cs="Tahoma"/>
      <w:sz w:val="16"/>
      <w:szCs w:val="16"/>
    </w:rPr>
  </w:style>
  <w:style w:type="character" w:customStyle="1" w:styleId="SubSegmentChar">
    <w:name w:val="SubSegment Char"/>
    <w:basedOn w:val="Tipodeletrapredefinidodopargrafo"/>
    <w:link w:val="SubSegment"/>
    <w:rsid w:val="007F2D8C"/>
    <w:rPr>
      <w:rFonts w:ascii="Times New Roman" w:hAnsi="Times New Roman" w:cs="Times New Roman"/>
      <w:i/>
      <w:sz w:val="24"/>
      <w:szCs w:val="24"/>
      <w:lang w:val="en-US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61DC7"/>
    <w:rPr>
      <w:rFonts w:ascii="Tahoma" w:hAnsi="Tahoma" w:cs="Tahoma"/>
      <w:sz w:val="16"/>
      <w:szCs w:val="16"/>
      <w:lang w:val="en-US"/>
    </w:rPr>
  </w:style>
  <w:style w:type="paragraph" w:customStyle="1" w:styleId="PaperTitle">
    <w:name w:val="Paper.Title"/>
    <w:basedOn w:val="Normal"/>
    <w:link w:val="PaperTitleChar"/>
    <w:qFormat/>
    <w:rsid w:val="0057598F"/>
    <w:pPr>
      <w:spacing w:after="480"/>
      <w:ind w:firstLine="0"/>
      <w:jc w:val="center"/>
    </w:pPr>
    <w:rPr>
      <w:b/>
      <w:sz w:val="28"/>
    </w:rPr>
  </w:style>
  <w:style w:type="paragraph" w:customStyle="1" w:styleId="IntroText">
    <w:name w:val="IntroText"/>
    <w:basedOn w:val="PargrafodaLista"/>
    <w:link w:val="IntroTextChar"/>
    <w:qFormat/>
    <w:rsid w:val="0057598F"/>
    <w:pPr>
      <w:ind w:firstLine="0"/>
    </w:pPr>
  </w:style>
  <w:style w:type="character" w:customStyle="1" w:styleId="PaperTitleChar">
    <w:name w:val="Paper.Title Char"/>
    <w:basedOn w:val="Tipodeletrapredefinidodopargrafo"/>
    <w:link w:val="PaperTitle"/>
    <w:rsid w:val="0057598F"/>
    <w:rPr>
      <w:rFonts w:ascii="Times New Roman" w:hAnsi="Times New Roman" w:cs="Times New Roman"/>
      <w:b/>
      <w:sz w:val="28"/>
      <w:szCs w:val="24"/>
      <w:lang w:val="en-US"/>
    </w:rPr>
  </w:style>
  <w:style w:type="paragraph" w:customStyle="1" w:styleId="IntroTitle">
    <w:name w:val="Intro.Title"/>
    <w:basedOn w:val="ParaTitle"/>
    <w:link w:val="IntroTitleChar"/>
    <w:qFormat/>
    <w:rsid w:val="0057598F"/>
  </w:style>
  <w:style w:type="character" w:customStyle="1" w:styleId="PargrafodaListaCarter">
    <w:name w:val="Parágrafo da Lista Caráter"/>
    <w:aliases w:val="Authors Caráter"/>
    <w:basedOn w:val="Tipodeletrapredefinidodopargrafo"/>
    <w:link w:val="PargrafodaLista"/>
    <w:uiPriority w:val="34"/>
    <w:rsid w:val="0057598F"/>
    <w:rPr>
      <w:rFonts w:ascii="Times New Roman" w:hAnsi="Times New Roman" w:cs="Times New Roman"/>
      <w:sz w:val="24"/>
      <w:szCs w:val="24"/>
      <w:lang w:val="en-US"/>
    </w:rPr>
  </w:style>
  <w:style w:type="character" w:customStyle="1" w:styleId="IntroTextChar">
    <w:name w:val="IntroText Char"/>
    <w:basedOn w:val="PargrafodaListaCarter"/>
    <w:link w:val="IntroText"/>
    <w:rsid w:val="0057598F"/>
    <w:rPr>
      <w:rFonts w:ascii="Times New Roman" w:hAnsi="Times New Roman" w:cs="Times New Roman"/>
      <w:sz w:val="24"/>
      <w:szCs w:val="24"/>
      <w:lang w:val="en-US"/>
    </w:rPr>
  </w:style>
  <w:style w:type="character" w:customStyle="1" w:styleId="IntroTitleChar">
    <w:name w:val="Intro.Title Char"/>
    <w:basedOn w:val="ParaTitleChar"/>
    <w:link w:val="IntroTitle"/>
    <w:rsid w:val="0057598F"/>
    <w:rPr>
      <w:rFonts w:ascii="Times New Roman" w:hAnsi="Times New Roman" w:cs="Times New Roman"/>
      <w:b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pastyle.apa.org/style-grammar-guidelines/reference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FBC62-6E50-4728-B4AC-0D0FE20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4</Words>
  <Characters>4126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za Ribeiro</dc:creator>
  <cp:keywords/>
  <dc:description/>
  <cp:lastModifiedBy>Eduardo Ortega</cp:lastModifiedBy>
  <cp:revision>2</cp:revision>
  <dcterms:created xsi:type="dcterms:W3CDTF">2021-11-18T12:00:00Z</dcterms:created>
  <dcterms:modified xsi:type="dcterms:W3CDTF">2021-11-18T12:00:00Z</dcterms:modified>
</cp:coreProperties>
</file>